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1C273" w14:textId="77777777" w:rsidR="00AF588A" w:rsidRDefault="4707820F" w:rsidP="5C1BB69E">
      <w:pPr>
        <w:jc w:val="center"/>
        <w:rPr>
          <w:b/>
          <w:bCs/>
          <w:sz w:val="28"/>
          <w:szCs w:val="28"/>
          <w:u w:val="single"/>
          <w:rtl/>
        </w:rPr>
      </w:pPr>
      <w:r w:rsidRPr="00AF588A">
        <w:rPr>
          <w:b/>
          <w:bCs/>
          <w:sz w:val="28"/>
          <w:szCs w:val="28"/>
          <w:u w:val="single"/>
          <w:rtl/>
        </w:rPr>
        <w:t>استبيان للبحث</w:t>
      </w:r>
    </w:p>
    <w:p w14:paraId="3225558D" w14:textId="5914C621" w:rsidR="4707820F" w:rsidRPr="00AF588A" w:rsidRDefault="496EAA6D" w:rsidP="5C1BB69E">
      <w:pPr>
        <w:jc w:val="center"/>
        <w:rPr>
          <w:b/>
          <w:bCs/>
          <w:sz w:val="28"/>
          <w:szCs w:val="28"/>
          <w:u w:val="single"/>
        </w:rPr>
      </w:pPr>
      <w:r w:rsidRPr="00AF588A">
        <w:rPr>
          <w:b/>
          <w:bCs/>
          <w:sz w:val="28"/>
          <w:szCs w:val="28"/>
          <w:u w:val="single"/>
        </w:rPr>
        <w:t xml:space="preserve"> </w:t>
      </w:r>
    </w:p>
    <w:p w14:paraId="5CC64EFE" w14:textId="2DF8E0C8" w:rsidR="496EAA6D" w:rsidRPr="00AF588A" w:rsidRDefault="496EAA6D" w:rsidP="00CB3F40">
      <w:pPr>
        <w:jc w:val="right"/>
        <w:rPr>
          <w:sz w:val="28"/>
          <w:szCs w:val="28"/>
        </w:rPr>
      </w:pPr>
      <w:r w:rsidRPr="00AF588A">
        <w:rPr>
          <w:b/>
          <w:bCs/>
          <w:sz w:val="28"/>
          <w:szCs w:val="28"/>
          <w:u w:val="single"/>
          <w:rtl/>
        </w:rPr>
        <w:t>اسم ا</w:t>
      </w:r>
      <w:r w:rsidR="0151AEC0" w:rsidRPr="00AF588A">
        <w:rPr>
          <w:b/>
          <w:bCs/>
          <w:sz w:val="28"/>
          <w:szCs w:val="28"/>
          <w:u w:val="single"/>
          <w:rtl/>
        </w:rPr>
        <w:t>لإستبيان</w:t>
      </w:r>
      <w:r w:rsidR="00CB3F40">
        <w:rPr>
          <w:sz w:val="28"/>
          <w:szCs w:val="28"/>
          <w:rtl/>
        </w:rPr>
        <w:t>: الرفاه</w:t>
      </w:r>
      <w:r w:rsidR="004B0389">
        <w:rPr>
          <w:rFonts w:hint="cs"/>
          <w:sz w:val="28"/>
          <w:szCs w:val="28"/>
          <w:rtl/>
        </w:rPr>
        <w:t>ية</w:t>
      </w:r>
      <w:r w:rsidR="00CB3F40">
        <w:rPr>
          <w:sz w:val="28"/>
          <w:szCs w:val="28"/>
          <w:rtl/>
        </w:rPr>
        <w:t xml:space="preserve"> النفسي</w:t>
      </w:r>
      <w:r w:rsidR="007824BA">
        <w:rPr>
          <w:rFonts w:hint="cs"/>
          <w:sz w:val="28"/>
          <w:szCs w:val="28"/>
          <w:rtl/>
        </w:rPr>
        <w:t>ة</w:t>
      </w:r>
      <w:r w:rsidR="00CB3F40">
        <w:rPr>
          <w:sz w:val="28"/>
          <w:szCs w:val="28"/>
          <w:rtl/>
        </w:rPr>
        <w:t xml:space="preserve"> </w:t>
      </w:r>
      <w:r w:rsidR="004B0389">
        <w:rPr>
          <w:rFonts w:hint="cs"/>
          <w:sz w:val="28"/>
          <w:szCs w:val="28"/>
          <w:rtl/>
        </w:rPr>
        <w:t xml:space="preserve">من خلال </w:t>
      </w:r>
      <w:r w:rsidR="00CB3F40">
        <w:rPr>
          <w:rFonts w:hint="cs"/>
          <w:sz w:val="28"/>
          <w:szCs w:val="28"/>
          <w:rtl/>
        </w:rPr>
        <w:t>ا</w:t>
      </w:r>
      <w:r w:rsidRPr="00AF588A">
        <w:rPr>
          <w:sz w:val="28"/>
          <w:szCs w:val="28"/>
          <w:rtl/>
        </w:rPr>
        <w:t>لطبيعة</w:t>
      </w:r>
      <w:r w:rsidRPr="00AF588A">
        <w:rPr>
          <w:sz w:val="28"/>
          <w:szCs w:val="28"/>
        </w:rPr>
        <w:t xml:space="preserve"> </w:t>
      </w:r>
    </w:p>
    <w:p w14:paraId="5CBB82B5" w14:textId="6CD43A05" w:rsidR="496EAA6D" w:rsidRPr="00AF588A" w:rsidRDefault="496EAA6D" w:rsidP="5C1BB69E">
      <w:pPr>
        <w:jc w:val="right"/>
        <w:rPr>
          <w:sz w:val="28"/>
          <w:szCs w:val="28"/>
        </w:rPr>
      </w:pPr>
      <w:r w:rsidRPr="00AF588A">
        <w:rPr>
          <w:b/>
          <w:bCs/>
          <w:sz w:val="28"/>
          <w:szCs w:val="28"/>
          <w:u w:val="single"/>
          <w:rtl/>
        </w:rPr>
        <w:t xml:space="preserve">تاريخ </w:t>
      </w:r>
      <w:r w:rsidR="1D44656A" w:rsidRPr="00AF588A">
        <w:rPr>
          <w:b/>
          <w:bCs/>
          <w:sz w:val="28"/>
          <w:szCs w:val="28"/>
          <w:u w:val="single"/>
          <w:rtl/>
        </w:rPr>
        <w:t>بدأ الإستبيان</w:t>
      </w:r>
      <w:r w:rsidRPr="00AF588A">
        <w:rPr>
          <w:sz w:val="28"/>
          <w:szCs w:val="28"/>
          <w:rtl/>
        </w:rPr>
        <w:t>: 1 يوليو 2021</w:t>
      </w:r>
    </w:p>
    <w:p w14:paraId="1A82AF53" w14:textId="1226EC65" w:rsidR="496EAA6D" w:rsidRPr="00AF588A" w:rsidRDefault="496EAA6D" w:rsidP="5C1BB69E">
      <w:pPr>
        <w:jc w:val="right"/>
        <w:rPr>
          <w:sz w:val="28"/>
          <w:szCs w:val="28"/>
        </w:rPr>
      </w:pPr>
      <w:r w:rsidRPr="00AF588A">
        <w:rPr>
          <w:sz w:val="28"/>
          <w:szCs w:val="28"/>
        </w:rPr>
        <w:t xml:space="preserve">  </w:t>
      </w:r>
    </w:p>
    <w:p w14:paraId="01C95EA6" w14:textId="4A5AE239" w:rsidR="41D0F1E9" w:rsidRPr="00AF588A" w:rsidRDefault="41D0F1E9" w:rsidP="00FF52E4">
      <w:pPr>
        <w:jc w:val="right"/>
        <w:rPr>
          <w:b/>
          <w:bCs/>
          <w:sz w:val="28"/>
          <w:szCs w:val="28"/>
          <w:u w:val="single"/>
        </w:rPr>
      </w:pPr>
      <w:r w:rsidRPr="00AF588A">
        <w:rPr>
          <w:b/>
          <w:bCs/>
          <w:sz w:val="28"/>
          <w:szCs w:val="28"/>
          <w:u w:val="single"/>
          <w:rtl/>
        </w:rPr>
        <w:t>هذا الإستبيان مخصص لل</w:t>
      </w:r>
      <w:r w:rsidR="00FF52E4" w:rsidRPr="00AF588A">
        <w:rPr>
          <w:rFonts w:hint="cs"/>
          <w:b/>
          <w:bCs/>
          <w:sz w:val="28"/>
          <w:szCs w:val="28"/>
          <w:u w:val="single"/>
          <w:rtl/>
        </w:rPr>
        <w:t>أفراد الذي ينطبق عليهم المعايير التالية:</w:t>
      </w:r>
    </w:p>
    <w:p w14:paraId="51BC2425" w14:textId="083FACF5" w:rsidR="496EAA6D" w:rsidRPr="00AF588A" w:rsidRDefault="496EAA6D" w:rsidP="00FF52E4">
      <w:pPr>
        <w:pStyle w:val="ListParagraph"/>
        <w:numPr>
          <w:ilvl w:val="0"/>
          <w:numId w:val="1"/>
        </w:numPr>
        <w:bidi/>
        <w:rPr>
          <w:sz w:val="28"/>
          <w:szCs w:val="28"/>
        </w:rPr>
      </w:pPr>
      <w:r w:rsidRPr="00AF588A">
        <w:rPr>
          <w:sz w:val="28"/>
          <w:szCs w:val="28"/>
          <w:rtl/>
        </w:rPr>
        <w:t>بالغ (18 سنة أو أكثر</w:t>
      </w:r>
      <w:r w:rsidR="00FF52E4" w:rsidRPr="00AF588A">
        <w:rPr>
          <w:rFonts w:hint="cs"/>
          <w:sz w:val="28"/>
          <w:szCs w:val="28"/>
          <w:rtl/>
        </w:rPr>
        <w:t>)</w:t>
      </w:r>
    </w:p>
    <w:p w14:paraId="63B9E915" w14:textId="4F3E2541" w:rsidR="496EAA6D" w:rsidRPr="00AF588A" w:rsidRDefault="496EAA6D" w:rsidP="00FF52E4">
      <w:pPr>
        <w:pStyle w:val="ListParagraph"/>
        <w:numPr>
          <w:ilvl w:val="0"/>
          <w:numId w:val="1"/>
        </w:numPr>
        <w:bidi/>
        <w:rPr>
          <w:sz w:val="28"/>
          <w:szCs w:val="28"/>
        </w:rPr>
      </w:pPr>
      <w:r w:rsidRPr="00AF588A">
        <w:rPr>
          <w:sz w:val="28"/>
          <w:szCs w:val="28"/>
          <w:rtl/>
        </w:rPr>
        <w:t>المقيمين والمواطنين في مملكة البحرين</w:t>
      </w:r>
    </w:p>
    <w:p w14:paraId="212A252E" w14:textId="3C06BBBC" w:rsidR="496EAA6D" w:rsidRPr="00AF588A" w:rsidRDefault="496EAA6D" w:rsidP="00586502">
      <w:pPr>
        <w:pStyle w:val="ListParagraph"/>
        <w:numPr>
          <w:ilvl w:val="0"/>
          <w:numId w:val="1"/>
        </w:numPr>
        <w:bidi/>
        <w:rPr>
          <w:sz w:val="28"/>
          <w:szCs w:val="28"/>
        </w:rPr>
      </w:pPr>
      <w:r w:rsidRPr="00AF588A">
        <w:rPr>
          <w:sz w:val="28"/>
          <w:szCs w:val="28"/>
          <w:rtl/>
        </w:rPr>
        <w:t>للمشاركة في هذا الاستبيان، يجب أن تكون موجودًا في</w:t>
      </w:r>
      <w:r w:rsidR="00FF52E4" w:rsidRPr="00AF588A">
        <w:rPr>
          <w:rFonts w:hint="cs"/>
          <w:sz w:val="28"/>
          <w:szCs w:val="28"/>
          <w:rtl/>
        </w:rPr>
        <w:t xml:space="preserve"> مملكة</w:t>
      </w:r>
      <w:r w:rsidRPr="00AF588A">
        <w:rPr>
          <w:sz w:val="28"/>
          <w:szCs w:val="28"/>
          <w:rtl/>
        </w:rPr>
        <w:t xml:space="preserve"> البحرين وأن </w:t>
      </w:r>
      <w:r w:rsidR="00586502" w:rsidRPr="00AF588A">
        <w:rPr>
          <w:rFonts w:hint="cs"/>
          <w:sz w:val="28"/>
          <w:szCs w:val="28"/>
          <w:rtl/>
        </w:rPr>
        <w:t>ت</w:t>
      </w:r>
      <w:r w:rsidR="00586502" w:rsidRPr="00AF588A">
        <w:rPr>
          <w:rFonts w:cs="Arial"/>
          <w:sz w:val="28"/>
          <w:szCs w:val="28"/>
          <w:rtl/>
        </w:rPr>
        <w:t>فع</w:t>
      </w:r>
      <w:r w:rsidR="00586502" w:rsidRPr="00AF588A">
        <w:rPr>
          <w:rFonts w:cs="Arial" w:hint="cs"/>
          <w:sz w:val="28"/>
          <w:szCs w:val="28"/>
          <w:rtl/>
        </w:rPr>
        <w:t>ّ</w:t>
      </w:r>
      <w:r w:rsidR="00586502" w:rsidRPr="00AF588A">
        <w:rPr>
          <w:rFonts w:cs="Arial"/>
          <w:sz w:val="28"/>
          <w:szCs w:val="28"/>
          <w:rtl/>
        </w:rPr>
        <w:t>ل خدمات تحديد الموقع</w:t>
      </w:r>
      <w:r w:rsidR="00586502" w:rsidRPr="00AF588A">
        <w:rPr>
          <w:rFonts w:cs="Arial" w:hint="cs"/>
          <w:sz w:val="28"/>
          <w:szCs w:val="28"/>
          <w:rtl/>
        </w:rPr>
        <w:t>.</w:t>
      </w:r>
    </w:p>
    <w:p w14:paraId="5C00F7D9" w14:textId="373EB8D9" w:rsidR="5C1BB69E" w:rsidRPr="00AF588A" w:rsidRDefault="5C1BB69E" w:rsidP="5C1BB69E">
      <w:pPr>
        <w:jc w:val="right"/>
        <w:rPr>
          <w:sz w:val="28"/>
          <w:szCs w:val="28"/>
        </w:rPr>
      </w:pPr>
    </w:p>
    <w:p w14:paraId="1816CF8B" w14:textId="3C0BF293" w:rsidR="002564F2" w:rsidRDefault="7884D83E" w:rsidP="00AF588A">
      <w:pPr>
        <w:jc w:val="right"/>
        <w:rPr>
          <w:sz w:val="28"/>
          <w:szCs w:val="28"/>
        </w:rPr>
      </w:pPr>
      <w:r w:rsidRPr="00AF588A">
        <w:rPr>
          <w:b/>
          <w:bCs/>
          <w:sz w:val="28"/>
          <w:szCs w:val="28"/>
          <w:rtl/>
        </w:rPr>
        <w:t>و</w:t>
      </w:r>
      <w:r w:rsidRPr="00AF588A">
        <w:rPr>
          <w:b/>
          <w:bCs/>
          <w:sz w:val="28"/>
          <w:szCs w:val="28"/>
          <w:u w:val="single"/>
          <w:rtl/>
        </w:rPr>
        <w:t>صف</w:t>
      </w:r>
      <w:r w:rsidR="00586502" w:rsidRPr="00AF588A">
        <w:rPr>
          <w:rFonts w:hint="cs"/>
          <w:b/>
          <w:bCs/>
          <w:sz w:val="28"/>
          <w:szCs w:val="28"/>
          <w:u w:val="single"/>
          <w:rtl/>
        </w:rPr>
        <w:t xml:space="preserve"> الإستبيان</w:t>
      </w:r>
      <w:r w:rsidRPr="00AF588A">
        <w:rPr>
          <w:sz w:val="28"/>
          <w:szCs w:val="28"/>
          <w:rtl/>
        </w:rPr>
        <w:t>: من الم</w:t>
      </w:r>
      <w:r w:rsidR="00586502" w:rsidRPr="00AF588A">
        <w:rPr>
          <w:sz w:val="28"/>
          <w:szCs w:val="28"/>
          <w:rtl/>
        </w:rPr>
        <w:t xml:space="preserve">عروف أن </w:t>
      </w:r>
      <w:r w:rsidR="00AF588A" w:rsidRPr="00AF588A">
        <w:rPr>
          <w:rFonts w:hint="cs"/>
          <w:sz w:val="28"/>
          <w:szCs w:val="28"/>
          <w:rtl/>
        </w:rPr>
        <w:t>التواجد في البيئات</w:t>
      </w:r>
      <w:r w:rsidR="00586502" w:rsidRPr="00AF588A">
        <w:rPr>
          <w:sz w:val="28"/>
          <w:szCs w:val="28"/>
          <w:rtl/>
        </w:rPr>
        <w:t xml:space="preserve"> الطبيعية</w:t>
      </w:r>
      <w:r w:rsidRPr="00AF588A">
        <w:rPr>
          <w:sz w:val="28"/>
          <w:szCs w:val="28"/>
          <w:rtl/>
        </w:rPr>
        <w:t xml:space="preserve"> مثل الغابات وا</w:t>
      </w:r>
      <w:r w:rsidR="00586502" w:rsidRPr="00AF588A">
        <w:rPr>
          <w:rFonts w:hint="cs"/>
          <w:sz w:val="28"/>
          <w:szCs w:val="28"/>
          <w:rtl/>
        </w:rPr>
        <w:t xml:space="preserve">الحدائق </w:t>
      </w:r>
      <w:r w:rsidRPr="00AF588A">
        <w:rPr>
          <w:sz w:val="28"/>
          <w:szCs w:val="28"/>
          <w:rtl/>
        </w:rPr>
        <w:t>يفيد الصحة الجسدية والنفسية ومع ذلك</w:t>
      </w:r>
      <w:r w:rsidR="00AF588A" w:rsidRPr="00AF588A">
        <w:rPr>
          <w:sz w:val="28"/>
          <w:szCs w:val="28"/>
          <w:rtl/>
        </w:rPr>
        <w:t>، فإن الكثير من</w:t>
      </w:r>
      <w:r w:rsidRPr="00AF588A">
        <w:rPr>
          <w:sz w:val="28"/>
          <w:szCs w:val="28"/>
          <w:rtl/>
        </w:rPr>
        <w:t xml:space="preserve"> الأدلة </w:t>
      </w:r>
      <w:r w:rsidR="00586502" w:rsidRPr="00AF588A">
        <w:rPr>
          <w:rFonts w:hint="cs"/>
          <w:sz w:val="28"/>
          <w:szCs w:val="28"/>
          <w:rtl/>
        </w:rPr>
        <w:t>ت</w:t>
      </w:r>
      <w:r w:rsidR="00AF588A" w:rsidRPr="00AF588A">
        <w:rPr>
          <w:sz w:val="28"/>
          <w:szCs w:val="28"/>
          <w:rtl/>
        </w:rPr>
        <w:t>قتصر</w:t>
      </w:r>
      <w:r w:rsidRPr="00AF588A">
        <w:rPr>
          <w:sz w:val="28"/>
          <w:szCs w:val="28"/>
          <w:rtl/>
        </w:rPr>
        <w:t>على عناصر محددة للغاية من الرفاه</w:t>
      </w:r>
      <w:r w:rsidR="002D301C">
        <w:rPr>
          <w:rFonts w:hint="cs"/>
          <w:sz w:val="28"/>
          <w:szCs w:val="28"/>
          <w:rtl/>
        </w:rPr>
        <w:t>ية</w:t>
      </w:r>
      <w:r w:rsidRPr="00AF588A">
        <w:rPr>
          <w:sz w:val="28"/>
          <w:szCs w:val="28"/>
          <w:rtl/>
        </w:rPr>
        <w:t xml:space="preserve"> في الدول الغربية والمتعلمة والصناعية والغنية والديمقراطية.</w:t>
      </w:r>
      <w:r w:rsidR="00AF588A" w:rsidRPr="00AF588A">
        <w:rPr>
          <w:rFonts w:hint="cs"/>
          <w:sz w:val="28"/>
          <w:szCs w:val="28"/>
          <w:rtl/>
        </w:rPr>
        <w:t xml:space="preserve"> </w:t>
      </w:r>
      <w:r w:rsidR="00586502" w:rsidRPr="00AF588A">
        <w:rPr>
          <w:rFonts w:hint="cs"/>
          <w:sz w:val="28"/>
          <w:szCs w:val="28"/>
          <w:rtl/>
        </w:rPr>
        <w:t>من خلال هذا البحث،</w:t>
      </w:r>
      <w:r w:rsidRPr="00AF588A">
        <w:rPr>
          <w:sz w:val="28"/>
          <w:szCs w:val="28"/>
          <w:rtl/>
        </w:rPr>
        <w:t xml:space="preserve"> نريد أولاً تحديد مدى قوة العلاقة بين التعرض للطبيعة ومؤشرات الرفاه</w:t>
      </w:r>
      <w:r w:rsidR="002D301C">
        <w:rPr>
          <w:rFonts w:hint="cs"/>
          <w:sz w:val="28"/>
          <w:szCs w:val="28"/>
          <w:rtl/>
        </w:rPr>
        <w:t>ية</w:t>
      </w:r>
      <w:r w:rsidRPr="00AF588A">
        <w:rPr>
          <w:sz w:val="28"/>
          <w:szCs w:val="28"/>
          <w:rtl/>
        </w:rPr>
        <w:t xml:space="preserve"> النفسي</w:t>
      </w:r>
      <w:r w:rsidR="002D301C">
        <w:rPr>
          <w:rFonts w:hint="cs"/>
          <w:sz w:val="28"/>
          <w:szCs w:val="28"/>
          <w:rtl/>
        </w:rPr>
        <w:t>ة</w:t>
      </w:r>
      <w:r w:rsidRPr="00AF588A">
        <w:rPr>
          <w:sz w:val="28"/>
          <w:szCs w:val="28"/>
          <w:rtl/>
        </w:rPr>
        <w:t xml:space="preserve"> في مختلف المجموعات السكانية في جميع أنحاء العالم.</w:t>
      </w:r>
      <w:r w:rsidR="00586502" w:rsidRPr="00AF588A">
        <w:rPr>
          <w:rFonts w:hint="cs"/>
          <w:sz w:val="28"/>
          <w:szCs w:val="28"/>
          <w:rtl/>
        </w:rPr>
        <w:t xml:space="preserve"> ثم، </w:t>
      </w:r>
      <w:r w:rsidRPr="00AF588A">
        <w:rPr>
          <w:sz w:val="28"/>
          <w:szCs w:val="28"/>
          <w:rtl/>
        </w:rPr>
        <w:t xml:space="preserve">نريد دراسة العوامل المحتملة التي قد تساعد العلماء وصانعي السياسات على فهم أسباب </w:t>
      </w:r>
      <w:r w:rsidR="00586502" w:rsidRPr="00AF588A">
        <w:rPr>
          <w:rFonts w:hint="cs"/>
          <w:sz w:val="28"/>
          <w:szCs w:val="28"/>
          <w:rtl/>
        </w:rPr>
        <w:t xml:space="preserve">وجود علاقة بينهم </w:t>
      </w:r>
      <w:r w:rsidRPr="00AF588A">
        <w:rPr>
          <w:sz w:val="28"/>
          <w:szCs w:val="28"/>
          <w:rtl/>
        </w:rPr>
        <w:t xml:space="preserve"> بشكل أفضل. سيشمل </w:t>
      </w:r>
      <w:r w:rsidR="00AF588A" w:rsidRPr="00AF588A">
        <w:rPr>
          <w:sz w:val="28"/>
          <w:szCs w:val="28"/>
          <w:rtl/>
        </w:rPr>
        <w:t>هذا المشروع</w:t>
      </w:r>
      <w:r w:rsidR="00637420">
        <w:rPr>
          <w:rFonts w:hint="cs"/>
          <w:sz w:val="28"/>
          <w:szCs w:val="28"/>
          <w:rtl/>
        </w:rPr>
        <w:t xml:space="preserve"> جميع</w:t>
      </w:r>
      <w:r w:rsidR="00AF588A" w:rsidRPr="00AF588A">
        <w:rPr>
          <w:sz w:val="28"/>
          <w:szCs w:val="28"/>
          <w:rtl/>
        </w:rPr>
        <w:t xml:space="preserve"> مقاييس</w:t>
      </w:r>
      <w:r w:rsidR="00AF588A" w:rsidRPr="00AF588A">
        <w:rPr>
          <w:rFonts w:hint="cs"/>
          <w:sz w:val="28"/>
          <w:szCs w:val="28"/>
          <w:rtl/>
        </w:rPr>
        <w:t xml:space="preserve"> الصحة</w:t>
      </w:r>
      <w:r w:rsidR="00AF588A" w:rsidRPr="00AF588A">
        <w:rPr>
          <w:sz w:val="28"/>
          <w:szCs w:val="28"/>
          <w:rtl/>
        </w:rPr>
        <w:t xml:space="preserve"> </w:t>
      </w:r>
      <w:r w:rsidR="00AF588A" w:rsidRPr="00AF588A">
        <w:rPr>
          <w:rFonts w:hint="cs"/>
          <w:sz w:val="28"/>
          <w:szCs w:val="28"/>
          <w:rtl/>
        </w:rPr>
        <w:t>و</w:t>
      </w:r>
      <w:r w:rsidR="00AF588A" w:rsidRPr="00AF588A">
        <w:rPr>
          <w:sz w:val="28"/>
          <w:szCs w:val="28"/>
          <w:rtl/>
        </w:rPr>
        <w:t>الرفاه</w:t>
      </w:r>
      <w:r w:rsidR="004B0389">
        <w:rPr>
          <w:rFonts w:hint="cs"/>
          <w:sz w:val="28"/>
          <w:szCs w:val="28"/>
          <w:rtl/>
        </w:rPr>
        <w:t>ية</w:t>
      </w:r>
      <w:r w:rsidR="00AF588A" w:rsidRPr="00AF588A">
        <w:rPr>
          <w:rFonts w:hint="cs"/>
          <w:sz w:val="28"/>
          <w:szCs w:val="28"/>
          <w:rtl/>
        </w:rPr>
        <w:t xml:space="preserve"> </w:t>
      </w:r>
      <w:r w:rsidRPr="00AF588A">
        <w:rPr>
          <w:sz w:val="28"/>
          <w:szCs w:val="28"/>
          <w:rtl/>
        </w:rPr>
        <w:t>النفسية والتركيبات النفسية ذات الصلة والتعرض للبيئا</w:t>
      </w:r>
      <w:r w:rsidR="00586502" w:rsidRPr="00AF588A">
        <w:rPr>
          <w:sz w:val="28"/>
          <w:szCs w:val="28"/>
          <w:rtl/>
        </w:rPr>
        <w:t>ت الطبيعية</w:t>
      </w:r>
      <w:r w:rsidR="00AF588A" w:rsidRPr="00AF588A">
        <w:rPr>
          <w:rFonts w:hint="cs"/>
          <w:sz w:val="28"/>
          <w:szCs w:val="28"/>
          <w:rtl/>
        </w:rPr>
        <w:t xml:space="preserve">. </w:t>
      </w:r>
    </w:p>
    <w:p w14:paraId="3CB13FC0" w14:textId="47475F10" w:rsidR="7884D83E" w:rsidRDefault="7884D83E" w:rsidP="00AF588A">
      <w:pPr>
        <w:jc w:val="right"/>
        <w:rPr>
          <w:sz w:val="28"/>
          <w:szCs w:val="28"/>
          <w:rtl/>
        </w:rPr>
      </w:pPr>
      <w:r w:rsidRPr="00AF588A">
        <w:rPr>
          <w:sz w:val="28"/>
          <w:szCs w:val="28"/>
          <w:rtl/>
        </w:rPr>
        <w:t xml:space="preserve">سيتم إجراء </w:t>
      </w:r>
      <w:r w:rsidR="00586502" w:rsidRPr="00AF588A">
        <w:rPr>
          <w:rFonts w:hint="cs"/>
          <w:sz w:val="28"/>
          <w:szCs w:val="28"/>
          <w:rtl/>
        </w:rPr>
        <w:t xml:space="preserve">هذا الإستبيان </w:t>
      </w:r>
      <w:r w:rsidR="00586502" w:rsidRPr="00AF588A">
        <w:rPr>
          <w:sz w:val="28"/>
          <w:szCs w:val="28"/>
          <w:rtl/>
        </w:rPr>
        <w:t>عبر الإنترنت وسيستغرق إكمال</w:t>
      </w:r>
      <w:r w:rsidR="00586502" w:rsidRPr="00AF588A">
        <w:rPr>
          <w:rFonts w:hint="cs"/>
          <w:sz w:val="28"/>
          <w:szCs w:val="28"/>
          <w:rtl/>
        </w:rPr>
        <w:t>ه</w:t>
      </w:r>
      <w:r w:rsidRPr="00AF588A">
        <w:rPr>
          <w:sz w:val="28"/>
          <w:szCs w:val="28"/>
          <w:rtl/>
        </w:rPr>
        <w:t xml:space="preserve"> حوالي 15 دقيقة</w:t>
      </w:r>
      <w:r w:rsidR="00AF588A">
        <w:rPr>
          <w:rFonts w:hint="cs"/>
          <w:sz w:val="28"/>
          <w:szCs w:val="28"/>
          <w:rtl/>
        </w:rPr>
        <w:t>.</w:t>
      </w:r>
    </w:p>
    <w:p w14:paraId="68743789" w14:textId="77777777" w:rsidR="00AF588A" w:rsidRPr="00AF588A" w:rsidRDefault="00AF588A" w:rsidP="00AF588A">
      <w:pPr>
        <w:jc w:val="right"/>
        <w:rPr>
          <w:sz w:val="28"/>
          <w:szCs w:val="28"/>
        </w:rPr>
      </w:pPr>
    </w:p>
    <w:p w14:paraId="4EBC2E6C" w14:textId="244DD5EE" w:rsidR="00AF588A" w:rsidRPr="00AF588A" w:rsidRDefault="7884D83E" w:rsidP="00AF588A">
      <w:pPr>
        <w:bidi/>
        <w:spacing w:after="0" w:line="240" w:lineRule="auto"/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00AF588A">
        <w:rPr>
          <w:b/>
          <w:bCs/>
          <w:sz w:val="28"/>
          <w:szCs w:val="28"/>
          <w:u w:val="single"/>
          <w:rtl/>
        </w:rPr>
        <w:t>لبدء الاستبيان</w:t>
      </w:r>
      <w:r w:rsidR="00AF588A" w:rsidRPr="00AF588A">
        <w:rPr>
          <w:rFonts w:hint="cs"/>
          <w:b/>
          <w:bCs/>
          <w:sz w:val="28"/>
          <w:szCs w:val="28"/>
          <w:u w:val="single"/>
          <w:rtl/>
        </w:rPr>
        <w:t xml:space="preserve"> اضغط هنا:</w:t>
      </w:r>
      <w:r w:rsidR="00AF588A" w:rsidRPr="00AF588A">
        <w:rPr>
          <w:sz w:val="28"/>
          <w:szCs w:val="28"/>
        </w:rPr>
        <w:t xml:space="preserve"> </w:t>
      </w:r>
      <w:hyperlink r:id="rId5">
        <w:r w:rsidR="00AF588A" w:rsidRPr="00AF588A">
          <w:rPr>
            <w:rStyle w:val="Hyperlink"/>
            <w:rFonts w:ascii="Calibri" w:eastAsia="Calibri" w:hAnsi="Calibri" w:cs="Calibri"/>
            <w:sz w:val="28"/>
            <w:szCs w:val="28"/>
          </w:rPr>
          <w:t>https://creatorapp.zohopublic.com/simonwhitebridge/rcsi-body-image-in-nature-survey/form-perma/Consent_Form/hWZrjhEGY5ORAgvKQFE2ueeATGJhhP2580U8p0Oak4vQEFu3p4FVkQ5CS5ps0jFQU0fHygPzKx9hMYvB9vjfeHmw0mS7jgWZWqmN</w:t>
        </w:r>
      </w:hyperlink>
    </w:p>
    <w:p w14:paraId="34AA5B24" w14:textId="4B2057C7" w:rsidR="00AF588A" w:rsidRPr="00AF588A" w:rsidRDefault="00AF588A" w:rsidP="00AF588A">
      <w:pPr>
        <w:spacing w:after="0" w:line="240" w:lineRule="auto"/>
        <w:jc w:val="right"/>
        <w:rPr>
          <w:b/>
          <w:bCs/>
          <w:sz w:val="28"/>
          <w:szCs w:val="28"/>
          <w:u w:val="single"/>
          <w:rtl/>
        </w:rPr>
      </w:pPr>
    </w:p>
    <w:p w14:paraId="21770712" w14:textId="639D0A09" w:rsidR="5C1BB69E" w:rsidRPr="00AF588A" w:rsidRDefault="5C1BB69E" w:rsidP="5C1BB69E">
      <w:pPr>
        <w:spacing w:after="0" w:line="240" w:lineRule="auto"/>
        <w:rPr>
          <w:rFonts w:ascii="Calibri" w:eastAsia="Calibri" w:hAnsi="Calibri" w:cs="Calibri"/>
          <w:color w:val="000000" w:themeColor="text1"/>
          <w:sz w:val="28"/>
          <w:szCs w:val="28"/>
        </w:rPr>
      </w:pPr>
    </w:p>
    <w:p w14:paraId="291AF430" w14:textId="4A03A19D" w:rsidR="5C1BB69E" w:rsidRPr="00AF588A" w:rsidRDefault="5C1BB69E" w:rsidP="008B58A5">
      <w:pPr>
        <w:jc w:val="center"/>
        <w:rPr>
          <w:sz w:val="28"/>
          <w:szCs w:val="28"/>
        </w:rPr>
      </w:pPr>
    </w:p>
    <w:p w14:paraId="23E73E68" w14:textId="55B0B86E" w:rsidR="7884D83E" w:rsidRPr="00AF588A" w:rsidRDefault="00AF588A" w:rsidP="008B58A5">
      <w:pPr>
        <w:jc w:val="center"/>
        <w:rPr>
          <w:b/>
          <w:bCs/>
          <w:sz w:val="28"/>
          <w:szCs w:val="28"/>
        </w:rPr>
      </w:pPr>
      <w:r w:rsidRPr="00AF588A">
        <w:rPr>
          <w:rFonts w:hint="cs"/>
          <w:b/>
          <w:bCs/>
          <w:sz w:val="28"/>
          <w:szCs w:val="28"/>
          <w:rtl/>
        </w:rPr>
        <w:t>جزيل ال</w:t>
      </w:r>
      <w:r w:rsidR="7884D83E" w:rsidRPr="00AF588A">
        <w:rPr>
          <w:b/>
          <w:bCs/>
          <w:sz w:val="28"/>
          <w:szCs w:val="28"/>
          <w:rtl/>
        </w:rPr>
        <w:t>شكر مقدما</w:t>
      </w:r>
      <w:r w:rsidRPr="00AF588A">
        <w:rPr>
          <w:rFonts w:hint="cs"/>
          <w:b/>
          <w:bCs/>
          <w:sz w:val="28"/>
          <w:szCs w:val="28"/>
          <w:rtl/>
        </w:rPr>
        <w:t>ً</w:t>
      </w:r>
      <w:r w:rsidR="7884D83E" w:rsidRPr="00AF588A">
        <w:rPr>
          <w:b/>
          <w:bCs/>
          <w:sz w:val="28"/>
          <w:szCs w:val="28"/>
          <w:rtl/>
        </w:rPr>
        <w:t xml:space="preserve"> على دعمك</w:t>
      </w:r>
      <w:r w:rsidRPr="00AF588A">
        <w:rPr>
          <w:rFonts w:hint="cs"/>
          <w:b/>
          <w:bCs/>
          <w:sz w:val="28"/>
          <w:szCs w:val="28"/>
          <w:rtl/>
        </w:rPr>
        <w:t>م</w:t>
      </w:r>
    </w:p>
    <w:sectPr w:rsidR="7884D83E" w:rsidRPr="00AF588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KHHkIdSADlMBOY" id="LUMVodaR"/>
    <int:WordHash hashCode="3dZ9QNOwntBxkJ" id="Te9HzxI2"/>
    <int:WordHash hashCode="b1L+gIUh5XLqNN" id="IbxoXZRL"/>
    <int:WordHash hashCode="bBM27U3BNRnfQt" id="mfhfpJgB"/>
    <int:WordHash hashCode="qitveFdjnVKG3T" id="l+8yz+cf"/>
    <int:WordHash hashCode="QVvfW2kAXvdUOE" id="Vjr5FBjG"/>
  </int:Manifest>
  <int:Observations>
    <int:Content id="LUMVodaR">
      <int:Rejection type="LegacyProofing"/>
    </int:Content>
    <int:Content id="Te9HzxI2">
      <int:Rejection type="LegacyProofing"/>
    </int:Content>
    <int:Content id="IbxoXZRL">
      <int:Rejection type="LegacyProofing"/>
    </int:Content>
    <int:Content id="mfhfpJgB">
      <int:Rejection type="LegacyProofing"/>
    </int:Content>
    <int:Content id="l+8yz+cf">
      <int:Rejection type="LegacyProofing"/>
    </int:Content>
    <int:Content id="Vjr5FBjG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6534FE"/>
    <w:multiLevelType w:val="hybridMultilevel"/>
    <w:tmpl w:val="81EA82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zSyMDazNDY2M7JU0lEKTi0uzszPAykwqgUAoviB8SwAAAA="/>
  </w:docVars>
  <w:rsids>
    <w:rsidRoot w:val="192B1954"/>
    <w:rsid w:val="002564F2"/>
    <w:rsid w:val="002D301C"/>
    <w:rsid w:val="004B0389"/>
    <w:rsid w:val="00586502"/>
    <w:rsid w:val="00637420"/>
    <w:rsid w:val="007824BA"/>
    <w:rsid w:val="0080189C"/>
    <w:rsid w:val="008B58A5"/>
    <w:rsid w:val="00AF588A"/>
    <w:rsid w:val="00CB3F40"/>
    <w:rsid w:val="00D47962"/>
    <w:rsid w:val="00FF52E4"/>
    <w:rsid w:val="0151AEC0"/>
    <w:rsid w:val="01BA2F73"/>
    <w:rsid w:val="0A01B444"/>
    <w:rsid w:val="0CB65794"/>
    <w:rsid w:val="177E5EF6"/>
    <w:rsid w:val="192B1954"/>
    <w:rsid w:val="1D44656A"/>
    <w:rsid w:val="2326C9AC"/>
    <w:rsid w:val="3F74BD8F"/>
    <w:rsid w:val="41D0F1E9"/>
    <w:rsid w:val="4707820F"/>
    <w:rsid w:val="496EAA6D"/>
    <w:rsid w:val="5C1BB69E"/>
    <w:rsid w:val="632D4AB1"/>
    <w:rsid w:val="7374616F"/>
    <w:rsid w:val="755657AF"/>
    <w:rsid w:val="7884D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B1954"/>
  <w15:chartTrackingRefBased/>
  <w15:docId w15:val="{41C668E3-0BA8-49C2-8D74-83411D1FF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F52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reatorapp.zohopublic.com/simonwhitebridge/rcsi-body-image-in-nature-survey/form-perma/Consent_Form/hWZrjhEGY5ORAgvKQFE2ueeATGJhhP2580U8p0Oak4vQEFu3p4FVkQ5CS5ps0jFQU0fHygPzKx9hMYvB9vjfeHmw0mS7jgWZWqmN" TargetMode="External"/><Relationship Id="R61786161f2eb4a5b" Type="http://schemas.microsoft.com/office/2019/09/relationships/intelligence" Target="intelligenc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aa Magdy</dc:creator>
  <cp:keywords/>
  <dc:description/>
  <cp:lastModifiedBy>Doaa Magdy</cp:lastModifiedBy>
  <cp:revision>12</cp:revision>
  <dcterms:created xsi:type="dcterms:W3CDTF">2021-06-29T08:53:00Z</dcterms:created>
  <dcterms:modified xsi:type="dcterms:W3CDTF">2021-06-30T05:35:00Z</dcterms:modified>
</cp:coreProperties>
</file>